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CFAEF9" w14:textId="77777777" w:rsidR="00567627" w:rsidRDefault="51C80BB5" w:rsidP="51C80BB5">
      <w:pPr>
        <w:jc w:val="center"/>
        <w:rPr>
          <w:b/>
          <w:bCs/>
          <w:u w:val="single"/>
        </w:rPr>
      </w:pPr>
      <w:r w:rsidRPr="51C80BB5">
        <w:rPr>
          <w:b/>
          <w:bCs/>
          <w:u w:val="single"/>
        </w:rPr>
        <w:t>PRCS252 – Travel Management System Software:</w:t>
      </w:r>
    </w:p>
    <w:p w14:paraId="5251D593" w14:textId="4CE515A2" w:rsidR="004C5F98" w:rsidRDefault="51C80BB5" w:rsidP="51C80BB5">
      <w:pPr>
        <w:jc w:val="center"/>
        <w:rPr>
          <w:b/>
          <w:bCs/>
          <w:u w:val="single"/>
        </w:rPr>
      </w:pPr>
      <w:r w:rsidRPr="51C80BB5">
        <w:rPr>
          <w:b/>
          <w:bCs/>
          <w:u w:val="single"/>
        </w:rPr>
        <w:t>User Story Analysis</w:t>
      </w:r>
    </w:p>
    <w:p w14:paraId="7FDBA77E" w14:textId="77777777" w:rsidR="005A6CD9" w:rsidRDefault="005A6CD9"/>
    <w:p w14:paraId="28B58D47" w14:textId="06AA241D" w:rsidR="005A6CD9" w:rsidRPr="007F6CB0" w:rsidRDefault="51C80BB5" w:rsidP="51C80BB5">
      <w:pPr>
        <w:rPr>
          <w:u w:val="single"/>
        </w:rPr>
      </w:pPr>
      <w:r w:rsidRPr="007F6CB0">
        <w:rPr>
          <w:u w:val="single"/>
        </w:rPr>
        <w:t>Driver:</w:t>
      </w:r>
    </w:p>
    <w:p w14:paraId="48381718" w14:textId="26BCB192" w:rsidR="00F24D0A" w:rsidRPr="007F6CB0" w:rsidRDefault="51C80BB5" w:rsidP="00F24D0A">
      <w:pPr>
        <w:pStyle w:val="ListParagraph"/>
        <w:numPr>
          <w:ilvl w:val="0"/>
          <w:numId w:val="3"/>
        </w:numPr>
      </w:pPr>
      <w:r w:rsidRPr="007F6CB0">
        <w:t>As a driver, I want to be able to log in to the system, so that the service can start.</w:t>
      </w:r>
    </w:p>
    <w:p w14:paraId="741251F7" w14:textId="3E6C46B1" w:rsidR="006F06C8" w:rsidRPr="007F6CB0" w:rsidRDefault="51C80BB5" w:rsidP="51C80BB5">
      <w:pPr>
        <w:pStyle w:val="ListParagraph"/>
        <w:numPr>
          <w:ilvl w:val="0"/>
          <w:numId w:val="3"/>
        </w:numPr>
      </w:pPr>
      <w:r w:rsidRPr="007F6CB0">
        <w:t>As a driver, I want to be able to access the shift schedule, so that I know when I need to work.</w:t>
      </w:r>
    </w:p>
    <w:p w14:paraId="47A46FF1" w14:textId="07A12EA5" w:rsidR="00236AF2" w:rsidRPr="007F6CB0" w:rsidRDefault="77171841" w:rsidP="77171841">
      <w:pPr>
        <w:pStyle w:val="ListParagraph"/>
        <w:numPr>
          <w:ilvl w:val="0"/>
          <w:numId w:val="3"/>
        </w:numPr>
      </w:pPr>
      <w:r w:rsidRPr="007F6CB0">
        <w:t>As a driver, I want to be able to view current stock, so that the number of coaches available to drive in the depot is known.</w:t>
      </w:r>
    </w:p>
    <w:p w14:paraId="2C44D1A2" w14:textId="64387752" w:rsidR="00DC162D" w:rsidRPr="007F6CB0" w:rsidRDefault="77171841" w:rsidP="00DC162D">
      <w:pPr>
        <w:pStyle w:val="ListParagraph"/>
        <w:numPr>
          <w:ilvl w:val="0"/>
          <w:numId w:val="3"/>
        </w:numPr>
      </w:pPr>
      <w:r w:rsidRPr="007F6CB0">
        <w:t>As a driver, I want to be able to see the bookings made for a journey, so I know how many people will board the coach.</w:t>
      </w:r>
    </w:p>
    <w:p w14:paraId="3EB02AB8" w14:textId="77777777" w:rsidR="009A2B30" w:rsidRPr="007F6CB0" w:rsidRDefault="77171841" w:rsidP="009A2B30">
      <w:pPr>
        <w:pStyle w:val="ListParagraph"/>
        <w:numPr>
          <w:ilvl w:val="0"/>
          <w:numId w:val="3"/>
        </w:numPr>
      </w:pPr>
      <w:r w:rsidRPr="007F6CB0">
        <w:t>As a driver, I want to be able to start a service for a valid route, so that I can provide the travel product for customers.</w:t>
      </w:r>
    </w:p>
    <w:p w14:paraId="23C459A7" w14:textId="53EF1B64" w:rsidR="009A2B30" w:rsidRPr="007F6CB0" w:rsidRDefault="77171841" w:rsidP="007D749E">
      <w:pPr>
        <w:pStyle w:val="ListParagraph"/>
        <w:numPr>
          <w:ilvl w:val="0"/>
          <w:numId w:val="3"/>
        </w:numPr>
      </w:pPr>
      <w:r w:rsidRPr="007F6CB0">
        <w:t>As a driver, I want to be able to stop a service for a valid route, so that I can provide the travel product for customers.</w:t>
      </w:r>
    </w:p>
    <w:p w14:paraId="5D61F72F" w14:textId="702C1AC5" w:rsidR="005A6CD9" w:rsidRPr="007F6CB0" w:rsidRDefault="77171841" w:rsidP="004C5F98">
      <w:pPr>
        <w:pStyle w:val="ListParagraph"/>
        <w:numPr>
          <w:ilvl w:val="0"/>
          <w:numId w:val="3"/>
        </w:numPr>
      </w:pPr>
      <w:r w:rsidRPr="007F6CB0">
        <w:t>As a driver, I want to be able to notify of breakdowns, so that a replacement coach will be called to assist passengers.</w:t>
      </w:r>
    </w:p>
    <w:p w14:paraId="47FAC50C" w14:textId="0689D139" w:rsidR="009A6058" w:rsidRPr="007F6CB0" w:rsidRDefault="77171841" w:rsidP="51C80BB5">
      <w:pPr>
        <w:pStyle w:val="ListParagraph"/>
        <w:numPr>
          <w:ilvl w:val="0"/>
          <w:numId w:val="3"/>
        </w:numPr>
      </w:pPr>
      <w:r w:rsidRPr="007F6CB0">
        <w:t>As a driver, I want to be able to view the set route for the journey, so that the coach can arrive at the destination.</w:t>
      </w:r>
    </w:p>
    <w:p w14:paraId="14838677" w14:textId="0C5883B5" w:rsidR="00DD7884" w:rsidRPr="007F6CB0" w:rsidRDefault="77171841" w:rsidP="00C31BE4">
      <w:pPr>
        <w:pStyle w:val="ListParagraph"/>
        <w:numPr>
          <w:ilvl w:val="0"/>
          <w:numId w:val="3"/>
        </w:numPr>
      </w:pPr>
      <w:r w:rsidRPr="007F6CB0">
        <w:t>As a driver, I want to be able to accept a e-ticket booking reference from a passenger, to validate their journey on the coach.</w:t>
      </w:r>
    </w:p>
    <w:p w14:paraId="241FC1B3" w14:textId="66AB53F4" w:rsidR="188097C4" w:rsidRDefault="77171841" w:rsidP="188097C4">
      <w:pPr>
        <w:pStyle w:val="ListParagraph"/>
        <w:numPr>
          <w:ilvl w:val="0"/>
          <w:numId w:val="3"/>
        </w:numPr>
      </w:pPr>
      <w:r w:rsidRPr="007F6CB0">
        <w:t>As a driver,</w:t>
      </w:r>
      <w:r>
        <w:t xml:space="preserve"> I want to be able to view coach capacity, so that the maximum number of passengers can be ascertained.</w:t>
      </w:r>
    </w:p>
    <w:p w14:paraId="472B8675" w14:textId="28D72038" w:rsidR="188097C4" w:rsidRDefault="77171841" w:rsidP="188097C4">
      <w:pPr>
        <w:pStyle w:val="ListParagraph"/>
        <w:numPr>
          <w:ilvl w:val="0"/>
          <w:numId w:val="3"/>
        </w:numPr>
      </w:pPr>
      <w:r>
        <w:t xml:space="preserve">As a driver, I want to be able to view remaining seats, so that the amount of spare room can be ascertained. </w:t>
      </w:r>
    </w:p>
    <w:p w14:paraId="6548CB3D" w14:textId="316E6293" w:rsidR="00B94E33" w:rsidRDefault="00B94E33" w:rsidP="00B94E33"/>
    <w:p w14:paraId="72C86DE7" w14:textId="0686CFCD" w:rsidR="00B94E33" w:rsidRDefault="00B94E33" w:rsidP="00B94E33"/>
    <w:p w14:paraId="7CDEA996" w14:textId="5F0A7F05" w:rsidR="00693A80" w:rsidRDefault="00A96025" w:rsidP="00B94E33">
      <w:r>
        <w:rPr>
          <w:noProof/>
        </w:rPr>
        <w:lastRenderedPageBreak/>
        <w:drawing>
          <wp:inline distT="0" distB="0" distL="0" distR="0" wp14:anchorId="72C1CFC0" wp14:editId="530CDE08">
            <wp:extent cx="4869180" cy="8107678"/>
            <wp:effectExtent l="0" t="0" r="7620" b="7620"/>
            <wp:docPr id="1646630350" name="Picture 1646630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8107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7D24" w14:textId="6D51AB23" w:rsidR="00693A80" w:rsidRDefault="00693A80" w:rsidP="00B94E33"/>
    <w:p w14:paraId="711F4E7B" w14:textId="775C7DA7" w:rsidR="00693A80" w:rsidRPr="00510BE2" w:rsidRDefault="00510BE2" w:rsidP="00510BE2">
      <w:pPr>
        <w:jc w:val="center"/>
      </w:pPr>
      <w:r>
        <w:rPr>
          <w:b/>
        </w:rPr>
        <w:t xml:space="preserve">Figure 1: </w:t>
      </w:r>
      <w:r>
        <w:t>Use Case Diagram for drivers (using the desktop application)</w:t>
      </w:r>
    </w:p>
    <w:p w14:paraId="52B4302F" w14:textId="77777777" w:rsidR="005A6CD9" w:rsidRDefault="005A6CD9" w:rsidP="00830513"/>
    <w:p w14:paraId="13F7F6BA" w14:textId="0747F6FF" w:rsidR="515BDF51" w:rsidRDefault="51C80BB5" w:rsidP="51C80BB5">
      <w:pPr>
        <w:rPr>
          <w:u w:val="single"/>
        </w:rPr>
      </w:pPr>
      <w:r w:rsidRPr="51C80BB5">
        <w:rPr>
          <w:u w:val="single"/>
        </w:rPr>
        <w:t>Customer:</w:t>
      </w:r>
    </w:p>
    <w:p w14:paraId="2C98A1C4" w14:textId="23CB61BB" w:rsidR="00DC545D" w:rsidRPr="00DC545D" w:rsidRDefault="51C80BB5" w:rsidP="51C80BB5">
      <w:pPr>
        <w:pStyle w:val="ListParagraph"/>
        <w:numPr>
          <w:ilvl w:val="0"/>
          <w:numId w:val="4"/>
        </w:numPr>
      </w:pPr>
      <w:r w:rsidRPr="51C80BB5">
        <w:t>As a customer, I want to be able to create an account, so that I can book a place on a coach.</w:t>
      </w:r>
    </w:p>
    <w:p w14:paraId="742D5E7C" w14:textId="4A9FD0D8" w:rsidR="51C80BB5" w:rsidRDefault="51C80BB5" w:rsidP="51C80BB5">
      <w:pPr>
        <w:pStyle w:val="ListParagraph"/>
        <w:numPr>
          <w:ilvl w:val="0"/>
          <w:numId w:val="4"/>
        </w:numPr>
      </w:pPr>
      <w:r w:rsidRPr="51C80BB5">
        <w:t>As a customer, I want to be able to login to my account, so that I can access my account.</w:t>
      </w:r>
    </w:p>
    <w:p w14:paraId="191E7C89" w14:textId="515A8136" w:rsidR="00C50C62" w:rsidRPr="00C50C62" w:rsidRDefault="51C80BB5" w:rsidP="00C50C62">
      <w:pPr>
        <w:pStyle w:val="ListParagraph"/>
        <w:numPr>
          <w:ilvl w:val="0"/>
          <w:numId w:val="4"/>
        </w:numPr>
      </w:pPr>
      <w:r>
        <w:t>As a customer, I want to be able to select the day and time in which I want to travel, so that available services during those times will be available for me to book.</w:t>
      </w:r>
    </w:p>
    <w:p w14:paraId="02654A26" w14:textId="46CE444B" w:rsidR="00F10E12" w:rsidRPr="00F10E12" w:rsidRDefault="51C80BB5" w:rsidP="00F10E12">
      <w:pPr>
        <w:pStyle w:val="ListParagraph"/>
        <w:numPr>
          <w:ilvl w:val="0"/>
          <w:numId w:val="4"/>
        </w:numPr>
      </w:pPr>
      <w:r>
        <w:t>As a customer, I want to be able to search for timetabled routes given the starting point and destination.</w:t>
      </w:r>
    </w:p>
    <w:p w14:paraId="2C504FD2" w14:textId="2EC56AAD" w:rsidR="1E53A481" w:rsidRDefault="51C80BB5" w:rsidP="1E53A481">
      <w:pPr>
        <w:pStyle w:val="ListParagraph"/>
        <w:numPr>
          <w:ilvl w:val="0"/>
          <w:numId w:val="4"/>
        </w:numPr>
      </w:pPr>
      <w:r>
        <w:t>As a customer, I want to be able to know the estimated time of the journey, so I know when the coach will get to my destination.</w:t>
      </w:r>
    </w:p>
    <w:p w14:paraId="3477081E" w14:textId="2CAA43E1" w:rsidR="2D7411D6" w:rsidRDefault="51C80BB5" w:rsidP="2D7411D6">
      <w:pPr>
        <w:pStyle w:val="ListParagraph"/>
        <w:numPr>
          <w:ilvl w:val="0"/>
          <w:numId w:val="4"/>
        </w:numPr>
      </w:pPr>
      <w:r>
        <w:t>As a customer, searching for routes, I want to see fares and associated times for a journey, so that I can make sure I book the right journey for me.</w:t>
      </w:r>
    </w:p>
    <w:p w14:paraId="7682B271" w14:textId="77D276A6" w:rsidR="005A6CD9" w:rsidRDefault="51C80BB5" w:rsidP="005A6CD9">
      <w:pPr>
        <w:pStyle w:val="ListParagraph"/>
        <w:numPr>
          <w:ilvl w:val="0"/>
          <w:numId w:val="4"/>
        </w:numPr>
      </w:pPr>
      <w:r>
        <w:t>As a customer, I want to be able to create bookings, so that I can catch the coach to my desired destination.</w:t>
      </w:r>
    </w:p>
    <w:p w14:paraId="64B8F85D" w14:textId="15B6E727" w:rsidR="005E1B09" w:rsidRPr="005E1B09" w:rsidRDefault="51C80BB5" w:rsidP="005E1B09">
      <w:pPr>
        <w:pStyle w:val="ListParagraph"/>
        <w:numPr>
          <w:ilvl w:val="0"/>
          <w:numId w:val="4"/>
        </w:numPr>
      </w:pPr>
      <w:r>
        <w:t xml:space="preserve">As a customer, I want to be able to make multiple bookings, so that I can travel with others. </w:t>
      </w:r>
    </w:p>
    <w:p w14:paraId="47F37DE4" w14:textId="4D73A76E" w:rsidR="1B554F7D" w:rsidRDefault="51C80BB5" w:rsidP="1B554F7D">
      <w:pPr>
        <w:pStyle w:val="ListParagraph"/>
        <w:numPr>
          <w:ilvl w:val="0"/>
          <w:numId w:val="4"/>
        </w:numPr>
      </w:pPr>
      <w:r>
        <w:t>As a customer, I want to be able to pay via PayPal, so I can confirm my travel.</w:t>
      </w:r>
    </w:p>
    <w:p w14:paraId="3EDCBFE9" w14:textId="2B90BB40" w:rsidR="005A6CD9" w:rsidRDefault="51C80BB5" w:rsidP="005A6CD9">
      <w:pPr>
        <w:pStyle w:val="ListParagraph"/>
        <w:numPr>
          <w:ilvl w:val="0"/>
          <w:numId w:val="4"/>
        </w:numPr>
      </w:pPr>
      <w:r>
        <w:t>As a customer, I want to be able to know my starting station, so I can know where to board the coach.</w:t>
      </w:r>
    </w:p>
    <w:p w14:paraId="34DF18BF" w14:textId="5B46EB06" w:rsidR="002000BA" w:rsidRDefault="51C80BB5" w:rsidP="005A6CD9">
      <w:pPr>
        <w:pStyle w:val="ListParagraph"/>
        <w:numPr>
          <w:ilvl w:val="0"/>
          <w:numId w:val="4"/>
        </w:numPr>
      </w:pPr>
      <w:r>
        <w:t>As a customer, I want to be able to know my ending station, so I can know where to get off the coach.</w:t>
      </w:r>
    </w:p>
    <w:p w14:paraId="4E03979D" w14:textId="33272F19" w:rsidR="2D0A893B" w:rsidRDefault="51C80BB5" w:rsidP="2D0A893B">
      <w:pPr>
        <w:pStyle w:val="ListParagraph"/>
        <w:numPr>
          <w:ilvl w:val="0"/>
          <w:numId w:val="4"/>
        </w:numPr>
      </w:pPr>
      <w:r>
        <w:t>As a customer, I want to be able to view all my currently booked tickets and be able to display my booking reference code to the driver upon coach entry.</w:t>
      </w:r>
    </w:p>
    <w:p w14:paraId="2F329AD0" w14:textId="12004965" w:rsidR="00B37398" w:rsidRDefault="51C80BB5" w:rsidP="005A6CD9">
      <w:pPr>
        <w:pStyle w:val="ListParagraph"/>
        <w:numPr>
          <w:ilvl w:val="0"/>
          <w:numId w:val="4"/>
        </w:numPr>
      </w:pPr>
      <w:r>
        <w:t>As a customer, I want to be able to view my prior travel history, so I can easily track where I have been and make new journey’s based on prior ones.</w:t>
      </w:r>
    </w:p>
    <w:p w14:paraId="63F2F7E3" w14:textId="5D9A40DD" w:rsidR="00B15BF2" w:rsidRDefault="51C80BB5" w:rsidP="005A6CD9">
      <w:pPr>
        <w:pStyle w:val="ListParagraph"/>
        <w:numPr>
          <w:ilvl w:val="0"/>
          <w:numId w:val="4"/>
        </w:numPr>
      </w:pPr>
      <w:r>
        <w:t>As a customer, I want to be able to view my account details, so that I can check my information is correct.</w:t>
      </w:r>
    </w:p>
    <w:p w14:paraId="5279DC36" w14:textId="6A34C2B5" w:rsidR="3D6D8548" w:rsidRDefault="51C80BB5" w:rsidP="3D6D8548">
      <w:pPr>
        <w:pStyle w:val="ListParagraph"/>
        <w:numPr>
          <w:ilvl w:val="0"/>
          <w:numId w:val="4"/>
        </w:numPr>
      </w:pPr>
      <w:r>
        <w:t>As a customer, I want to be able to update my account details, so that my information can be up to date.</w:t>
      </w:r>
    </w:p>
    <w:p w14:paraId="126481C0" w14:textId="4D365661" w:rsidR="188097C4" w:rsidRDefault="51C80BB5" w:rsidP="188097C4">
      <w:pPr>
        <w:pStyle w:val="ListParagraph"/>
        <w:numPr>
          <w:ilvl w:val="0"/>
          <w:numId w:val="4"/>
        </w:numPr>
      </w:pPr>
      <w:r>
        <w:t>As a customer, I want to be able to request the termination of my account, so that I can stop using the service.</w:t>
      </w:r>
    </w:p>
    <w:p w14:paraId="2C8EA9F9" w14:textId="4A244A50" w:rsidR="188097C4" w:rsidRDefault="188097C4" w:rsidP="188097C4">
      <w:pPr>
        <w:ind w:left="360"/>
      </w:pPr>
    </w:p>
    <w:p w14:paraId="145A7705" w14:textId="6AD36317" w:rsidR="00641593" w:rsidRDefault="00641593" w:rsidP="00641593"/>
    <w:p w14:paraId="4A8D5D7E" w14:textId="2C489998" w:rsidR="001E4E19" w:rsidRDefault="001E4E19" w:rsidP="00641593"/>
    <w:p w14:paraId="7839287E" w14:textId="43D36687" w:rsidR="001E4E19" w:rsidRDefault="001E4E19" w:rsidP="00641593"/>
    <w:p w14:paraId="20113385" w14:textId="65139D33" w:rsidR="001E4E19" w:rsidRDefault="00A96025" w:rsidP="00641593">
      <w:r>
        <w:rPr>
          <w:noProof/>
        </w:rPr>
        <w:lastRenderedPageBreak/>
        <w:drawing>
          <wp:inline distT="0" distB="0" distL="0" distR="0" wp14:anchorId="0640296C" wp14:editId="32EA287A">
            <wp:extent cx="3139440" cy="8442961"/>
            <wp:effectExtent l="0" t="0" r="3810" b="0"/>
            <wp:docPr id="2018185939" name="Picture 2018185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9440" cy="8442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79E0C" w14:textId="1E59B542" w:rsidR="001E4E19" w:rsidRPr="00830513" w:rsidRDefault="00830513" w:rsidP="00830513">
      <w:pPr>
        <w:jc w:val="center"/>
      </w:pPr>
      <w:r>
        <w:rPr>
          <w:b/>
        </w:rPr>
        <w:t xml:space="preserve">Figure 2: </w:t>
      </w:r>
      <w:r>
        <w:t xml:space="preserve">Use Case Diagram for </w:t>
      </w:r>
      <w:r w:rsidR="00310EEB">
        <w:t>customers (using the mobile application)</w:t>
      </w:r>
    </w:p>
    <w:p w14:paraId="23AF2BF5" w14:textId="77777777" w:rsidR="00FD4249" w:rsidRDefault="00FD4249" w:rsidP="003B31AE"/>
    <w:p w14:paraId="534D9735" w14:textId="2325CF55" w:rsidR="188097C4" w:rsidRDefault="51C80BB5" w:rsidP="51C80BB5">
      <w:pPr>
        <w:rPr>
          <w:u w:val="single"/>
        </w:rPr>
      </w:pPr>
      <w:r w:rsidRPr="51C80BB5">
        <w:rPr>
          <w:u w:val="single"/>
        </w:rPr>
        <w:t>Admin:</w:t>
      </w:r>
    </w:p>
    <w:p w14:paraId="7F6554F3" w14:textId="7165D494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login to the system, so that I can perform my responsibilities within the system.</w:t>
      </w:r>
    </w:p>
    <w:p w14:paraId="345D7431" w14:textId="1B4E4344" w:rsidR="188097C4" w:rsidRPr="007F6CB0" w:rsidRDefault="51C80BB5" w:rsidP="188097C4">
      <w:pPr>
        <w:pStyle w:val="ListParagraph"/>
        <w:numPr>
          <w:ilvl w:val="0"/>
          <w:numId w:val="2"/>
        </w:numPr>
      </w:pPr>
      <w:r>
        <w:t xml:space="preserve">As an admin, I want to be able to approve customer account requests, so that customers can </w:t>
      </w:r>
      <w:r w:rsidRPr="007F6CB0">
        <w:t>log in to their accounts.</w:t>
      </w:r>
    </w:p>
    <w:p w14:paraId="046A7217" w14:textId="54F25747" w:rsidR="188097C4" w:rsidRPr="007F6CB0" w:rsidRDefault="51C80BB5" w:rsidP="51C80BB5">
      <w:pPr>
        <w:pStyle w:val="ListParagraph"/>
        <w:numPr>
          <w:ilvl w:val="0"/>
          <w:numId w:val="2"/>
        </w:numPr>
      </w:pPr>
      <w:r w:rsidRPr="007F6CB0">
        <w:t>As an admin, I want to be able to allow the changing of customer passwords, so that customers may alter their password.</w:t>
      </w:r>
    </w:p>
    <w:p w14:paraId="582C0C2B" w14:textId="7BD344B0" w:rsidR="188097C4" w:rsidRPr="007F6CB0" w:rsidRDefault="51C80BB5" w:rsidP="51C80BB5">
      <w:pPr>
        <w:pStyle w:val="ListParagraph"/>
        <w:numPr>
          <w:ilvl w:val="0"/>
          <w:numId w:val="2"/>
        </w:numPr>
      </w:pPr>
      <w:r w:rsidRPr="007F6CB0">
        <w:t>As an admin, I want to be able to create employee accounts, so that new employees can undertake their duties.</w:t>
      </w:r>
    </w:p>
    <w:p w14:paraId="493C5B12" w14:textId="6D4DF060" w:rsidR="188097C4" w:rsidRPr="007F6CB0" w:rsidRDefault="51C80BB5" w:rsidP="51C80BB5">
      <w:pPr>
        <w:pStyle w:val="ListParagraph"/>
        <w:numPr>
          <w:ilvl w:val="0"/>
          <w:numId w:val="2"/>
        </w:numPr>
      </w:pPr>
      <w:r w:rsidRPr="007F6CB0">
        <w:t>As an admin, I want to be able to update employee accounts, so that information related to employees can be changed.</w:t>
      </w:r>
    </w:p>
    <w:p w14:paraId="0414DA2C" w14:textId="45643E17" w:rsidR="188097C4" w:rsidRPr="007F6CB0" w:rsidRDefault="51C80BB5" w:rsidP="51C80BB5">
      <w:pPr>
        <w:pStyle w:val="ListParagraph"/>
        <w:numPr>
          <w:ilvl w:val="0"/>
          <w:numId w:val="2"/>
        </w:numPr>
      </w:pPr>
      <w:r w:rsidRPr="007F6CB0">
        <w:t>As an admin, I want to be able to retrieve employee accounts, so I can view information on employees.</w:t>
      </w:r>
    </w:p>
    <w:p w14:paraId="0EB27616" w14:textId="2C380AC1" w:rsidR="188097C4" w:rsidRPr="007F6CB0" w:rsidRDefault="51C80BB5" w:rsidP="51C80BB5">
      <w:pPr>
        <w:pStyle w:val="ListParagraph"/>
        <w:numPr>
          <w:ilvl w:val="0"/>
          <w:numId w:val="2"/>
        </w:numPr>
      </w:pPr>
      <w:r w:rsidRPr="007F6CB0">
        <w:t>As an admin, I want to be able to archive employee accounts, so that they are no longer active when an employee leaves the company.</w:t>
      </w:r>
    </w:p>
    <w:p w14:paraId="47142851" w14:textId="4A840EB5" w:rsidR="188097C4" w:rsidRPr="007F6CB0" w:rsidRDefault="51C80BB5" w:rsidP="51C80BB5">
      <w:pPr>
        <w:pStyle w:val="ListParagraph"/>
        <w:numPr>
          <w:ilvl w:val="0"/>
          <w:numId w:val="2"/>
        </w:numPr>
      </w:pPr>
      <w:r w:rsidRPr="007F6CB0">
        <w:t>As an admin, I want to create timetables for the routes, so that the routes and times can be documented.</w:t>
      </w:r>
    </w:p>
    <w:p w14:paraId="2102B245" w14:textId="1A84DDF1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update the timetables of routes, so that the routes and times can be amended.</w:t>
      </w:r>
    </w:p>
    <w:p w14:paraId="6BAD03E4" w14:textId="399DEA98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retrieve the timetables of the routes, so that I can view the routes and times.</w:t>
      </w:r>
    </w:p>
    <w:p w14:paraId="766F3228" w14:textId="4D3B86CC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archive the timetables of the routes, so that timetables can be decommissioned.</w:t>
      </w:r>
    </w:p>
    <w:p w14:paraId="0FFE0763" w14:textId="55A008B3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create routes, so that coaches have a set path.</w:t>
      </w:r>
    </w:p>
    <w:p w14:paraId="274EAA3F" w14:textId="04D78B4F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update routes, in case a route needs to change.</w:t>
      </w:r>
    </w:p>
    <w:p w14:paraId="5A1791BF" w14:textId="540A64AA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retrieve routes, so that I can view them.</w:t>
      </w:r>
    </w:p>
    <w:p w14:paraId="13674CD9" w14:textId="7867283E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archive routes, so that that they can be decommissioned.</w:t>
      </w:r>
    </w:p>
    <w:p w14:paraId="7A165651" w14:textId="0508CA63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create records of new coaches, so that the stock can be documented.</w:t>
      </w:r>
    </w:p>
    <w:p w14:paraId="67BB8497" w14:textId="756A9C81" w:rsidR="51C80BB5" w:rsidRDefault="51C80BB5" w:rsidP="51C80BB5">
      <w:pPr>
        <w:pStyle w:val="ListParagraph"/>
        <w:numPr>
          <w:ilvl w:val="0"/>
          <w:numId w:val="2"/>
        </w:numPr>
      </w:pPr>
      <w:r>
        <w:t>As an admin, I want to able to update coaches, so that the status can be checked, and stock status can be updated</w:t>
      </w:r>
    </w:p>
    <w:p w14:paraId="148F99A8" w14:textId="74C32C4F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view coaches in the stock inventory, so that I can ascertain what coaches are currently available.</w:t>
      </w:r>
    </w:p>
    <w:p w14:paraId="35F772F0" w14:textId="30B1D1FB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archive coaches in the stock inventory, so they can be decommissioned if not in use or replaced.</w:t>
      </w:r>
    </w:p>
    <w:p w14:paraId="61F26EE4" w14:textId="65EFD7C7" w:rsidR="188097C4" w:rsidRDefault="51C80BB5" w:rsidP="188097C4">
      <w:pPr>
        <w:pStyle w:val="ListParagraph"/>
        <w:numPr>
          <w:ilvl w:val="0"/>
          <w:numId w:val="2"/>
        </w:numPr>
      </w:pPr>
      <w:r>
        <w:t>As an admin, I want to be able to deploy replacement services in the event of a coach breakdown, so we can assist passengers.</w:t>
      </w:r>
    </w:p>
    <w:p w14:paraId="38B8BF6C" w14:textId="56E3E5DD" w:rsidR="188097C4" w:rsidRDefault="188097C4" w:rsidP="188097C4">
      <w:pPr>
        <w:ind w:left="360"/>
      </w:pPr>
    </w:p>
    <w:p w14:paraId="2195867D" w14:textId="589ABEF2" w:rsidR="005A6CD9" w:rsidRDefault="005A6CD9" w:rsidP="005A6CD9">
      <w:pPr>
        <w:ind w:left="360"/>
      </w:pPr>
    </w:p>
    <w:p w14:paraId="37D712E5" w14:textId="77777777" w:rsidR="00B64CA0" w:rsidRDefault="00B64CA0" w:rsidP="00B64CA0">
      <w:pPr>
        <w:ind w:left="360"/>
      </w:pPr>
    </w:p>
    <w:p w14:paraId="0A469F3F" w14:textId="77777777" w:rsidR="00B64CA0" w:rsidRDefault="00B64CA0" w:rsidP="00B64CA0">
      <w:pPr>
        <w:ind w:left="360"/>
      </w:pPr>
    </w:p>
    <w:p w14:paraId="0FBE5EB2" w14:textId="77777777" w:rsidR="00B64CA0" w:rsidRDefault="00B64CA0" w:rsidP="00B64CA0">
      <w:pPr>
        <w:ind w:left="360"/>
      </w:pPr>
    </w:p>
    <w:p w14:paraId="03F67813" w14:textId="77777777" w:rsidR="00B64CA0" w:rsidRDefault="00B64CA0" w:rsidP="00B64CA0">
      <w:pPr>
        <w:ind w:left="360"/>
        <w:jc w:val="center"/>
      </w:pPr>
    </w:p>
    <w:p w14:paraId="13F6C969" w14:textId="77777777" w:rsidR="00B64CA0" w:rsidRDefault="00B64CA0" w:rsidP="00AC2711"/>
    <w:p w14:paraId="439C3AD5" w14:textId="28DC90BA" w:rsidR="00B64CA0" w:rsidRDefault="00AC2711" w:rsidP="00B64CA0">
      <w:pPr>
        <w:ind w:left="360"/>
        <w:jc w:val="center"/>
      </w:pPr>
      <w:r>
        <w:rPr>
          <w:noProof/>
        </w:rPr>
        <w:drawing>
          <wp:inline distT="0" distB="0" distL="0" distR="0" wp14:anchorId="0AC17334" wp14:editId="7FD8A7E2">
            <wp:extent cx="3230880" cy="8221978"/>
            <wp:effectExtent l="0" t="0" r="7620" b="7620"/>
            <wp:docPr id="626847437" name="Picture 626847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822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FFFD" w14:textId="683FC30B" w:rsidR="00B64CA0" w:rsidRDefault="00B64CA0" w:rsidP="00B64CA0">
      <w:pPr>
        <w:ind w:left="360"/>
        <w:jc w:val="center"/>
      </w:pPr>
    </w:p>
    <w:p w14:paraId="712A75ED" w14:textId="6C14CF5E" w:rsidR="00B64CA0" w:rsidRPr="00B64CA0" w:rsidRDefault="00B64CA0" w:rsidP="00B64CA0">
      <w:pPr>
        <w:ind w:left="360"/>
        <w:jc w:val="center"/>
      </w:pPr>
      <w:r>
        <w:rPr>
          <w:b/>
        </w:rPr>
        <w:t xml:space="preserve">Figure 3: </w:t>
      </w:r>
      <w:r>
        <w:t>Use Case Diagram for administrators (using the web application)</w:t>
      </w:r>
    </w:p>
    <w:p w14:paraId="0F98D970" w14:textId="77777777" w:rsidR="00B64CA0" w:rsidRDefault="00B64CA0" w:rsidP="00B64CA0">
      <w:pPr>
        <w:ind w:left="360"/>
        <w:jc w:val="center"/>
      </w:pPr>
    </w:p>
    <w:p w14:paraId="5236FF2C" w14:textId="32FD1227" w:rsidR="5E9A8DB0" w:rsidRPr="007F6CB0" w:rsidRDefault="51C80BB5" w:rsidP="51C80BB5">
      <w:pPr>
        <w:rPr>
          <w:u w:val="single"/>
        </w:rPr>
      </w:pPr>
      <w:r w:rsidRPr="007F6CB0">
        <w:rPr>
          <w:u w:val="single"/>
        </w:rPr>
        <w:t>Manager:</w:t>
      </w:r>
    </w:p>
    <w:p w14:paraId="1847316A" w14:textId="4CA13331" w:rsidR="0ACEDEA6" w:rsidRPr="007F6CB0" w:rsidRDefault="51C80BB5" w:rsidP="51C80BB5">
      <w:pPr>
        <w:pStyle w:val="ListParagraph"/>
        <w:numPr>
          <w:ilvl w:val="0"/>
          <w:numId w:val="1"/>
        </w:numPr>
      </w:pPr>
      <w:r w:rsidRPr="007F6CB0">
        <w:t>As a manager, I want to be able to view the drivers, so that I can see the driver’s that are available</w:t>
      </w:r>
      <w:bookmarkStart w:id="0" w:name="_GoBack"/>
      <w:bookmarkEnd w:id="0"/>
    </w:p>
    <w:p w14:paraId="26D4B5BB" w14:textId="154DCC53" w:rsidR="0BBE1B08" w:rsidRPr="007F6CB0" w:rsidRDefault="51C80BB5" w:rsidP="0BBE1B08">
      <w:pPr>
        <w:pStyle w:val="ListParagraph"/>
        <w:numPr>
          <w:ilvl w:val="0"/>
          <w:numId w:val="1"/>
        </w:numPr>
      </w:pPr>
      <w:r w:rsidRPr="007F6CB0">
        <w:t>As a manager, I want to be able to assign a driver a coach for the shift, so that the driver can perform his duties.</w:t>
      </w:r>
    </w:p>
    <w:p w14:paraId="352E5A59" w14:textId="1919C881" w:rsidR="1755B181" w:rsidRPr="007F6CB0" w:rsidRDefault="51C80BB5" w:rsidP="1755B181">
      <w:pPr>
        <w:pStyle w:val="ListParagraph"/>
        <w:numPr>
          <w:ilvl w:val="0"/>
          <w:numId w:val="1"/>
        </w:numPr>
      </w:pPr>
      <w:r w:rsidRPr="007F6CB0">
        <w:t>As a manager, I want to be able to update and make changes to a driver shift</w:t>
      </w:r>
    </w:p>
    <w:p w14:paraId="47CA9C58" w14:textId="49E37E28" w:rsidR="003909DA" w:rsidRPr="007F6CB0" w:rsidRDefault="51C80BB5" w:rsidP="003909DA">
      <w:pPr>
        <w:pStyle w:val="ListParagraph"/>
        <w:numPr>
          <w:ilvl w:val="0"/>
          <w:numId w:val="1"/>
        </w:numPr>
      </w:pPr>
      <w:r w:rsidRPr="007F6CB0">
        <w:t>As a manager, I want to be able to remove an employee’s shift, so that they no longer undertake that shift.</w:t>
      </w:r>
    </w:p>
    <w:p w14:paraId="35E9F828" w14:textId="192ADFF1" w:rsidR="1B5C99F8" w:rsidRPr="007F6CB0" w:rsidRDefault="51C80BB5" w:rsidP="1B5C99F8">
      <w:pPr>
        <w:pStyle w:val="ListParagraph"/>
        <w:numPr>
          <w:ilvl w:val="0"/>
          <w:numId w:val="1"/>
        </w:numPr>
      </w:pPr>
      <w:r w:rsidRPr="007F6CB0">
        <w:t>As a manager, I want to view all available routes, so that I can see what routes will need covering</w:t>
      </w:r>
    </w:p>
    <w:p w14:paraId="309AF771" w14:textId="0716E653" w:rsidR="4EB70E9C" w:rsidRDefault="51C80BB5" w:rsidP="4EB70E9C">
      <w:pPr>
        <w:pStyle w:val="ListParagraph"/>
        <w:numPr>
          <w:ilvl w:val="0"/>
          <w:numId w:val="1"/>
        </w:numPr>
      </w:pPr>
      <w:r w:rsidRPr="007F6CB0">
        <w:t>As a manager, I want to view</w:t>
      </w:r>
      <w:r>
        <w:t xml:space="preserve"> the timetables, so that I can see what time the routes are taken</w:t>
      </w:r>
    </w:p>
    <w:p w14:paraId="581DD488" w14:textId="08C6E061" w:rsidR="4D53DA3E" w:rsidRDefault="51C80BB5" w:rsidP="4D53DA3E">
      <w:pPr>
        <w:pStyle w:val="ListParagraph"/>
        <w:numPr>
          <w:ilvl w:val="0"/>
          <w:numId w:val="1"/>
        </w:numPr>
      </w:pPr>
      <w:r>
        <w:t>As a manager, I want to assign a driver a route for their shift, so that the driver can take passengers to their destinations.</w:t>
      </w:r>
    </w:p>
    <w:p w14:paraId="0E57B747" w14:textId="672D3B1E" w:rsidR="00AC2711" w:rsidRDefault="00B208E6" w:rsidP="00AC2711">
      <w:pPr>
        <w:ind w:left="360"/>
      </w:pPr>
      <w:r>
        <w:rPr>
          <w:noProof/>
        </w:rPr>
        <w:drawing>
          <wp:inline distT="0" distB="0" distL="0" distR="0" wp14:anchorId="4D0E04A8" wp14:editId="79265057">
            <wp:extent cx="4198620" cy="5341618"/>
            <wp:effectExtent l="0" t="0" r="0" b="0"/>
            <wp:docPr id="53025089" name="Picture 530250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8620" cy="534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1EAE1" w14:textId="21723233" w:rsidR="00B208E6" w:rsidRPr="00B208E6" w:rsidRDefault="00B208E6" w:rsidP="00B208E6">
      <w:pPr>
        <w:ind w:left="360"/>
        <w:jc w:val="center"/>
      </w:pPr>
      <w:r>
        <w:rPr>
          <w:b/>
        </w:rPr>
        <w:lastRenderedPageBreak/>
        <w:t xml:space="preserve">Figure 4: </w:t>
      </w:r>
      <w:r>
        <w:t>Use case diagram for manager (using the web application)</w:t>
      </w:r>
    </w:p>
    <w:sectPr w:rsidR="00B208E6" w:rsidRPr="00B208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9A348" w14:textId="77777777" w:rsidR="006E3517" w:rsidRDefault="006E3517" w:rsidP="00567627">
      <w:pPr>
        <w:spacing w:after="0" w:line="240" w:lineRule="auto"/>
      </w:pPr>
      <w:r>
        <w:separator/>
      </w:r>
    </w:p>
  </w:endnote>
  <w:endnote w:type="continuationSeparator" w:id="0">
    <w:p w14:paraId="222C5C74" w14:textId="77777777" w:rsidR="006E3517" w:rsidRDefault="006E3517" w:rsidP="00567627">
      <w:pPr>
        <w:spacing w:after="0" w:line="240" w:lineRule="auto"/>
      </w:pPr>
      <w:r>
        <w:continuationSeparator/>
      </w:r>
    </w:p>
  </w:endnote>
  <w:endnote w:type="continuationNotice" w:id="1">
    <w:p w14:paraId="26F0050D" w14:textId="77777777" w:rsidR="006E3517" w:rsidRDefault="006E35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7BDEE" w14:textId="77777777" w:rsidR="006E3517" w:rsidRDefault="006E3517" w:rsidP="00567627">
      <w:pPr>
        <w:spacing w:after="0" w:line="240" w:lineRule="auto"/>
      </w:pPr>
      <w:r>
        <w:separator/>
      </w:r>
    </w:p>
  </w:footnote>
  <w:footnote w:type="continuationSeparator" w:id="0">
    <w:p w14:paraId="044ED0D6" w14:textId="77777777" w:rsidR="006E3517" w:rsidRDefault="006E3517" w:rsidP="00567627">
      <w:pPr>
        <w:spacing w:after="0" w:line="240" w:lineRule="auto"/>
      </w:pPr>
      <w:r>
        <w:continuationSeparator/>
      </w:r>
    </w:p>
  </w:footnote>
  <w:footnote w:type="continuationNotice" w:id="1">
    <w:p w14:paraId="61C8AE59" w14:textId="77777777" w:rsidR="006E3517" w:rsidRDefault="006E351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F0C75"/>
    <w:multiLevelType w:val="hybridMultilevel"/>
    <w:tmpl w:val="DDD24A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4678E7"/>
    <w:multiLevelType w:val="hybridMultilevel"/>
    <w:tmpl w:val="82BE13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C52FC2"/>
    <w:multiLevelType w:val="hybridMultilevel"/>
    <w:tmpl w:val="C2F855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32309E"/>
    <w:multiLevelType w:val="hybridMultilevel"/>
    <w:tmpl w:val="C95C5D94"/>
    <w:lvl w:ilvl="0" w:tplc="7C9CFEB2">
      <w:start w:val="1"/>
      <w:numFmt w:val="decimal"/>
      <w:lvlText w:val="%1."/>
      <w:lvlJc w:val="left"/>
      <w:pPr>
        <w:ind w:left="720" w:hanging="360"/>
      </w:pPr>
    </w:lvl>
    <w:lvl w:ilvl="1" w:tplc="BD44598E">
      <w:start w:val="1"/>
      <w:numFmt w:val="lowerLetter"/>
      <w:lvlText w:val="%2."/>
      <w:lvlJc w:val="left"/>
      <w:pPr>
        <w:ind w:left="1440" w:hanging="360"/>
      </w:pPr>
    </w:lvl>
    <w:lvl w:ilvl="2" w:tplc="0178C1AE">
      <w:start w:val="1"/>
      <w:numFmt w:val="lowerRoman"/>
      <w:lvlText w:val="%3."/>
      <w:lvlJc w:val="right"/>
      <w:pPr>
        <w:ind w:left="2160" w:hanging="180"/>
      </w:pPr>
    </w:lvl>
    <w:lvl w:ilvl="3" w:tplc="CC686BE2">
      <w:start w:val="1"/>
      <w:numFmt w:val="decimal"/>
      <w:lvlText w:val="%4."/>
      <w:lvlJc w:val="left"/>
      <w:pPr>
        <w:ind w:left="2880" w:hanging="360"/>
      </w:pPr>
    </w:lvl>
    <w:lvl w:ilvl="4" w:tplc="53961CDA">
      <w:start w:val="1"/>
      <w:numFmt w:val="lowerLetter"/>
      <w:lvlText w:val="%5."/>
      <w:lvlJc w:val="left"/>
      <w:pPr>
        <w:ind w:left="3600" w:hanging="360"/>
      </w:pPr>
    </w:lvl>
    <w:lvl w:ilvl="5" w:tplc="2FDEB500">
      <w:start w:val="1"/>
      <w:numFmt w:val="lowerRoman"/>
      <w:lvlText w:val="%6."/>
      <w:lvlJc w:val="right"/>
      <w:pPr>
        <w:ind w:left="4320" w:hanging="180"/>
      </w:pPr>
    </w:lvl>
    <w:lvl w:ilvl="6" w:tplc="4006A4EC">
      <w:start w:val="1"/>
      <w:numFmt w:val="decimal"/>
      <w:lvlText w:val="%7."/>
      <w:lvlJc w:val="left"/>
      <w:pPr>
        <w:ind w:left="5040" w:hanging="360"/>
      </w:pPr>
    </w:lvl>
    <w:lvl w:ilvl="7" w:tplc="7780D0CA">
      <w:start w:val="1"/>
      <w:numFmt w:val="lowerLetter"/>
      <w:lvlText w:val="%8."/>
      <w:lvlJc w:val="left"/>
      <w:pPr>
        <w:ind w:left="5760" w:hanging="360"/>
      </w:pPr>
    </w:lvl>
    <w:lvl w:ilvl="8" w:tplc="9430A22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3D6344"/>
    <w:multiLevelType w:val="hybridMultilevel"/>
    <w:tmpl w:val="5E3E00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4F6C92"/>
    <w:multiLevelType w:val="hybridMultilevel"/>
    <w:tmpl w:val="E9561B0E"/>
    <w:lvl w:ilvl="0" w:tplc="349A6578">
      <w:start w:val="1"/>
      <w:numFmt w:val="decimal"/>
      <w:lvlText w:val="%1."/>
      <w:lvlJc w:val="left"/>
      <w:pPr>
        <w:ind w:left="720" w:hanging="360"/>
      </w:pPr>
    </w:lvl>
    <w:lvl w:ilvl="1" w:tplc="2E4C8F1A">
      <w:start w:val="1"/>
      <w:numFmt w:val="lowerLetter"/>
      <w:lvlText w:val="%2."/>
      <w:lvlJc w:val="left"/>
      <w:pPr>
        <w:ind w:left="1440" w:hanging="360"/>
      </w:pPr>
    </w:lvl>
    <w:lvl w:ilvl="2" w:tplc="59BC0984">
      <w:start w:val="1"/>
      <w:numFmt w:val="lowerRoman"/>
      <w:lvlText w:val="%3."/>
      <w:lvlJc w:val="right"/>
      <w:pPr>
        <w:ind w:left="2160" w:hanging="180"/>
      </w:pPr>
    </w:lvl>
    <w:lvl w:ilvl="3" w:tplc="7F66EA8A">
      <w:start w:val="1"/>
      <w:numFmt w:val="decimal"/>
      <w:lvlText w:val="%4."/>
      <w:lvlJc w:val="left"/>
      <w:pPr>
        <w:ind w:left="2880" w:hanging="360"/>
      </w:pPr>
    </w:lvl>
    <w:lvl w:ilvl="4" w:tplc="3E34B9CC">
      <w:start w:val="1"/>
      <w:numFmt w:val="lowerLetter"/>
      <w:lvlText w:val="%5."/>
      <w:lvlJc w:val="left"/>
      <w:pPr>
        <w:ind w:left="3600" w:hanging="360"/>
      </w:pPr>
    </w:lvl>
    <w:lvl w:ilvl="5" w:tplc="5E185776">
      <w:start w:val="1"/>
      <w:numFmt w:val="lowerRoman"/>
      <w:lvlText w:val="%6."/>
      <w:lvlJc w:val="right"/>
      <w:pPr>
        <w:ind w:left="4320" w:hanging="180"/>
      </w:pPr>
    </w:lvl>
    <w:lvl w:ilvl="6" w:tplc="C8EA5338">
      <w:start w:val="1"/>
      <w:numFmt w:val="decimal"/>
      <w:lvlText w:val="%7."/>
      <w:lvlJc w:val="left"/>
      <w:pPr>
        <w:ind w:left="5040" w:hanging="360"/>
      </w:pPr>
    </w:lvl>
    <w:lvl w:ilvl="7" w:tplc="172E8B4E">
      <w:start w:val="1"/>
      <w:numFmt w:val="lowerLetter"/>
      <w:lvlText w:val="%8."/>
      <w:lvlJc w:val="left"/>
      <w:pPr>
        <w:ind w:left="5760" w:hanging="360"/>
      </w:pPr>
    </w:lvl>
    <w:lvl w:ilvl="8" w:tplc="C016BDA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srA0MDO0NDExNzFR0lEKTi0uzszPAykwqQUA/Jv7FywAAAA="/>
  </w:docVars>
  <w:rsids>
    <w:rsidRoot w:val="004C5F98"/>
    <w:rsid w:val="0001018E"/>
    <w:rsid w:val="000201D9"/>
    <w:rsid w:val="00021CC7"/>
    <w:rsid w:val="00025378"/>
    <w:rsid w:val="00032EAA"/>
    <w:rsid w:val="00052E7B"/>
    <w:rsid w:val="00053741"/>
    <w:rsid w:val="0005457D"/>
    <w:rsid w:val="00073F44"/>
    <w:rsid w:val="0008462F"/>
    <w:rsid w:val="0008666D"/>
    <w:rsid w:val="00086A08"/>
    <w:rsid w:val="00094685"/>
    <w:rsid w:val="00095DC8"/>
    <w:rsid w:val="00095FEC"/>
    <w:rsid w:val="000C3A4C"/>
    <w:rsid w:val="000C4867"/>
    <w:rsid w:val="000D0787"/>
    <w:rsid w:val="000D6D80"/>
    <w:rsid w:val="000E1810"/>
    <w:rsid w:val="000E5084"/>
    <w:rsid w:val="000F5198"/>
    <w:rsid w:val="0012475B"/>
    <w:rsid w:val="00153627"/>
    <w:rsid w:val="00154955"/>
    <w:rsid w:val="00164407"/>
    <w:rsid w:val="00166B0C"/>
    <w:rsid w:val="001A4E24"/>
    <w:rsid w:val="001A5173"/>
    <w:rsid w:val="001A7E24"/>
    <w:rsid w:val="001B0C7F"/>
    <w:rsid w:val="001C07BF"/>
    <w:rsid w:val="001C0AEC"/>
    <w:rsid w:val="001E4E19"/>
    <w:rsid w:val="001E65BE"/>
    <w:rsid w:val="001F3A83"/>
    <w:rsid w:val="001F6A90"/>
    <w:rsid w:val="001F6FE7"/>
    <w:rsid w:val="002000BA"/>
    <w:rsid w:val="002132F0"/>
    <w:rsid w:val="002139A7"/>
    <w:rsid w:val="0021513F"/>
    <w:rsid w:val="002162DF"/>
    <w:rsid w:val="002232C9"/>
    <w:rsid w:val="00230136"/>
    <w:rsid w:val="00235AE7"/>
    <w:rsid w:val="00236AF2"/>
    <w:rsid w:val="00255C6A"/>
    <w:rsid w:val="00256D30"/>
    <w:rsid w:val="00263D91"/>
    <w:rsid w:val="002853E0"/>
    <w:rsid w:val="0029695A"/>
    <w:rsid w:val="00297BA0"/>
    <w:rsid w:val="002A2E75"/>
    <w:rsid w:val="002B14A2"/>
    <w:rsid w:val="002B1F2F"/>
    <w:rsid w:val="002C3048"/>
    <w:rsid w:val="002C6962"/>
    <w:rsid w:val="002D2F16"/>
    <w:rsid w:val="002E0DAE"/>
    <w:rsid w:val="002E47E4"/>
    <w:rsid w:val="002E7686"/>
    <w:rsid w:val="002F296D"/>
    <w:rsid w:val="00302A26"/>
    <w:rsid w:val="00310EEB"/>
    <w:rsid w:val="00312D8C"/>
    <w:rsid w:val="00321BF9"/>
    <w:rsid w:val="003451E8"/>
    <w:rsid w:val="00364EE3"/>
    <w:rsid w:val="00372640"/>
    <w:rsid w:val="00383FE2"/>
    <w:rsid w:val="00387B6D"/>
    <w:rsid w:val="003906B3"/>
    <w:rsid w:val="003909DA"/>
    <w:rsid w:val="0039176F"/>
    <w:rsid w:val="0039633D"/>
    <w:rsid w:val="00396F3B"/>
    <w:rsid w:val="003B1756"/>
    <w:rsid w:val="003B31AE"/>
    <w:rsid w:val="003B37A0"/>
    <w:rsid w:val="003B4343"/>
    <w:rsid w:val="003B4F5D"/>
    <w:rsid w:val="003B50D1"/>
    <w:rsid w:val="003D2888"/>
    <w:rsid w:val="003D3C4A"/>
    <w:rsid w:val="003D5BD3"/>
    <w:rsid w:val="003D7E74"/>
    <w:rsid w:val="003E2371"/>
    <w:rsid w:val="003E794C"/>
    <w:rsid w:val="00417A60"/>
    <w:rsid w:val="00432933"/>
    <w:rsid w:val="00447042"/>
    <w:rsid w:val="00452F23"/>
    <w:rsid w:val="00466C09"/>
    <w:rsid w:val="00476AB5"/>
    <w:rsid w:val="00477596"/>
    <w:rsid w:val="00477E17"/>
    <w:rsid w:val="004853F0"/>
    <w:rsid w:val="00493977"/>
    <w:rsid w:val="004B3134"/>
    <w:rsid w:val="004C5F98"/>
    <w:rsid w:val="004D1FF2"/>
    <w:rsid w:val="004D4E87"/>
    <w:rsid w:val="004D6571"/>
    <w:rsid w:val="004E0771"/>
    <w:rsid w:val="004E20A8"/>
    <w:rsid w:val="004E727E"/>
    <w:rsid w:val="005051CD"/>
    <w:rsid w:val="00510BE2"/>
    <w:rsid w:val="00516934"/>
    <w:rsid w:val="005261AE"/>
    <w:rsid w:val="0053098D"/>
    <w:rsid w:val="00533398"/>
    <w:rsid w:val="00541AB5"/>
    <w:rsid w:val="00553C19"/>
    <w:rsid w:val="00556601"/>
    <w:rsid w:val="00567627"/>
    <w:rsid w:val="00575C49"/>
    <w:rsid w:val="005848C7"/>
    <w:rsid w:val="005964F4"/>
    <w:rsid w:val="005A6CD9"/>
    <w:rsid w:val="005A7A56"/>
    <w:rsid w:val="005B6DA4"/>
    <w:rsid w:val="005C4217"/>
    <w:rsid w:val="005D0088"/>
    <w:rsid w:val="005E1B09"/>
    <w:rsid w:val="005F6574"/>
    <w:rsid w:val="006013C6"/>
    <w:rsid w:val="00602247"/>
    <w:rsid w:val="00605DE1"/>
    <w:rsid w:val="006108B0"/>
    <w:rsid w:val="0061696E"/>
    <w:rsid w:val="00616EC9"/>
    <w:rsid w:val="006232E1"/>
    <w:rsid w:val="00633E9A"/>
    <w:rsid w:val="006347B8"/>
    <w:rsid w:val="00641593"/>
    <w:rsid w:val="00645190"/>
    <w:rsid w:val="006766FA"/>
    <w:rsid w:val="0068525F"/>
    <w:rsid w:val="0068556F"/>
    <w:rsid w:val="00693A80"/>
    <w:rsid w:val="00697AA6"/>
    <w:rsid w:val="006A3CA3"/>
    <w:rsid w:val="006B3ECE"/>
    <w:rsid w:val="006B5457"/>
    <w:rsid w:val="006C6BBB"/>
    <w:rsid w:val="006E06D3"/>
    <w:rsid w:val="006E3517"/>
    <w:rsid w:val="006F06C8"/>
    <w:rsid w:val="006F1B8D"/>
    <w:rsid w:val="00710A6D"/>
    <w:rsid w:val="007315A6"/>
    <w:rsid w:val="0074247E"/>
    <w:rsid w:val="00743EC3"/>
    <w:rsid w:val="00745B2D"/>
    <w:rsid w:val="0074661B"/>
    <w:rsid w:val="00750C5A"/>
    <w:rsid w:val="00766A64"/>
    <w:rsid w:val="007A0A74"/>
    <w:rsid w:val="007A1A13"/>
    <w:rsid w:val="007A2399"/>
    <w:rsid w:val="007A71EF"/>
    <w:rsid w:val="007B70A4"/>
    <w:rsid w:val="007C31A5"/>
    <w:rsid w:val="007D749E"/>
    <w:rsid w:val="007F6CB0"/>
    <w:rsid w:val="00806699"/>
    <w:rsid w:val="00830513"/>
    <w:rsid w:val="0083566C"/>
    <w:rsid w:val="00843CE0"/>
    <w:rsid w:val="00847288"/>
    <w:rsid w:val="00872619"/>
    <w:rsid w:val="00885188"/>
    <w:rsid w:val="008A49D8"/>
    <w:rsid w:val="008A5822"/>
    <w:rsid w:val="008A7BF0"/>
    <w:rsid w:val="008B015A"/>
    <w:rsid w:val="008C3BB1"/>
    <w:rsid w:val="008D5D29"/>
    <w:rsid w:val="008D5D3D"/>
    <w:rsid w:val="008E247D"/>
    <w:rsid w:val="008E5F9D"/>
    <w:rsid w:val="008F789E"/>
    <w:rsid w:val="009009A3"/>
    <w:rsid w:val="00907F64"/>
    <w:rsid w:val="009203A4"/>
    <w:rsid w:val="00921F0C"/>
    <w:rsid w:val="00927FE2"/>
    <w:rsid w:val="0096761D"/>
    <w:rsid w:val="009854AB"/>
    <w:rsid w:val="0099262F"/>
    <w:rsid w:val="009953A6"/>
    <w:rsid w:val="009A2B30"/>
    <w:rsid w:val="009A483B"/>
    <w:rsid w:val="009A6058"/>
    <w:rsid w:val="009A713B"/>
    <w:rsid w:val="009B0777"/>
    <w:rsid w:val="009C3B2E"/>
    <w:rsid w:val="009D056C"/>
    <w:rsid w:val="009D2043"/>
    <w:rsid w:val="009E33C1"/>
    <w:rsid w:val="009F4861"/>
    <w:rsid w:val="00A040DB"/>
    <w:rsid w:val="00A14034"/>
    <w:rsid w:val="00A23FCA"/>
    <w:rsid w:val="00A2492E"/>
    <w:rsid w:val="00A43944"/>
    <w:rsid w:val="00A4400C"/>
    <w:rsid w:val="00A441FD"/>
    <w:rsid w:val="00A46FC4"/>
    <w:rsid w:val="00A54429"/>
    <w:rsid w:val="00A6420B"/>
    <w:rsid w:val="00A649A5"/>
    <w:rsid w:val="00A7330F"/>
    <w:rsid w:val="00A80F70"/>
    <w:rsid w:val="00A94025"/>
    <w:rsid w:val="00A96025"/>
    <w:rsid w:val="00AA42BC"/>
    <w:rsid w:val="00AA5C4B"/>
    <w:rsid w:val="00AB27B5"/>
    <w:rsid w:val="00AC2711"/>
    <w:rsid w:val="00AE3DDC"/>
    <w:rsid w:val="00AE48BE"/>
    <w:rsid w:val="00AF4901"/>
    <w:rsid w:val="00B04392"/>
    <w:rsid w:val="00B061A8"/>
    <w:rsid w:val="00B06E43"/>
    <w:rsid w:val="00B15BF2"/>
    <w:rsid w:val="00B15F92"/>
    <w:rsid w:val="00B1735E"/>
    <w:rsid w:val="00B208E6"/>
    <w:rsid w:val="00B271B3"/>
    <w:rsid w:val="00B33441"/>
    <w:rsid w:val="00B37398"/>
    <w:rsid w:val="00B41B14"/>
    <w:rsid w:val="00B43D6C"/>
    <w:rsid w:val="00B47B01"/>
    <w:rsid w:val="00B54989"/>
    <w:rsid w:val="00B5682A"/>
    <w:rsid w:val="00B57A8E"/>
    <w:rsid w:val="00B6049B"/>
    <w:rsid w:val="00B64CA0"/>
    <w:rsid w:val="00B75872"/>
    <w:rsid w:val="00B80F6E"/>
    <w:rsid w:val="00B85C5D"/>
    <w:rsid w:val="00B920E3"/>
    <w:rsid w:val="00B94E33"/>
    <w:rsid w:val="00B95991"/>
    <w:rsid w:val="00BA0740"/>
    <w:rsid w:val="00BA098D"/>
    <w:rsid w:val="00BB1150"/>
    <w:rsid w:val="00BB45C1"/>
    <w:rsid w:val="00BD2203"/>
    <w:rsid w:val="00BD773B"/>
    <w:rsid w:val="00BE5F4E"/>
    <w:rsid w:val="00BF087A"/>
    <w:rsid w:val="00BF1907"/>
    <w:rsid w:val="00C02112"/>
    <w:rsid w:val="00C043E3"/>
    <w:rsid w:val="00C043ED"/>
    <w:rsid w:val="00C3098C"/>
    <w:rsid w:val="00C31BE4"/>
    <w:rsid w:val="00C50C62"/>
    <w:rsid w:val="00C57638"/>
    <w:rsid w:val="00C60D74"/>
    <w:rsid w:val="00C61415"/>
    <w:rsid w:val="00C651F4"/>
    <w:rsid w:val="00C6639A"/>
    <w:rsid w:val="00C723B9"/>
    <w:rsid w:val="00C74AE4"/>
    <w:rsid w:val="00C86689"/>
    <w:rsid w:val="00C94791"/>
    <w:rsid w:val="00CA62F8"/>
    <w:rsid w:val="00CB21BB"/>
    <w:rsid w:val="00CB2E1E"/>
    <w:rsid w:val="00CB41E7"/>
    <w:rsid w:val="00CB72D4"/>
    <w:rsid w:val="00CC0840"/>
    <w:rsid w:val="00CC5739"/>
    <w:rsid w:val="00CD2536"/>
    <w:rsid w:val="00CD7574"/>
    <w:rsid w:val="00CE12D6"/>
    <w:rsid w:val="00D12053"/>
    <w:rsid w:val="00D13D09"/>
    <w:rsid w:val="00D15D3F"/>
    <w:rsid w:val="00D236B4"/>
    <w:rsid w:val="00D30F57"/>
    <w:rsid w:val="00D3542A"/>
    <w:rsid w:val="00D37680"/>
    <w:rsid w:val="00D507B4"/>
    <w:rsid w:val="00D5193C"/>
    <w:rsid w:val="00D538EB"/>
    <w:rsid w:val="00D6202B"/>
    <w:rsid w:val="00D976CF"/>
    <w:rsid w:val="00DA204D"/>
    <w:rsid w:val="00DB336E"/>
    <w:rsid w:val="00DC162D"/>
    <w:rsid w:val="00DC545D"/>
    <w:rsid w:val="00DD1567"/>
    <w:rsid w:val="00DD25D7"/>
    <w:rsid w:val="00DD7884"/>
    <w:rsid w:val="00DE0590"/>
    <w:rsid w:val="00E05531"/>
    <w:rsid w:val="00E10692"/>
    <w:rsid w:val="00E247CF"/>
    <w:rsid w:val="00E64F3B"/>
    <w:rsid w:val="00E712C1"/>
    <w:rsid w:val="00E7203F"/>
    <w:rsid w:val="00E84E1B"/>
    <w:rsid w:val="00E86C71"/>
    <w:rsid w:val="00E91AC8"/>
    <w:rsid w:val="00E97B5E"/>
    <w:rsid w:val="00EB54EC"/>
    <w:rsid w:val="00EB57ED"/>
    <w:rsid w:val="00EB58CC"/>
    <w:rsid w:val="00EE000B"/>
    <w:rsid w:val="00EF21D1"/>
    <w:rsid w:val="00EF2266"/>
    <w:rsid w:val="00F05875"/>
    <w:rsid w:val="00F10E12"/>
    <w:rsid w:val="00F160CB"/>
    <w:rsid w:val="00F1703A"/>
    <w:rsid w:val="00F24D0A"/>
    <w:rsid w:val="00F368A1"/>
    <w:rsid w:val="00F45995"/>
    <w:rsid w:val="00F50FA2"/>
    <w:rsid w:val="00F530B7"/>
    <w:rsid w:val="00F87D57"/>
    <w:rsid w:val="00FA1E64"/>
    <w:rsid w:val="00FA6D2E"/>
    <w:rsid w:val="00FA708E"/>
    <w:rsid w:val="00FA7D4A"/>
    <w:rsid w:val="00FA7D73"/>
    <w:rsid w:val="00FB4C54"/>
    <w:rsid w:val="00FC77BD"/>
    <w:rsid w:val="00FD4249"/>
    <w:rsid w:val="00FE5406"/>
    <w:rsid w:val="00FF039A"/>
    <w:rsid w:val="04872ADF"/>
    <w:rsid w:val="075342B8"/>
    <w:rsid w:val="07D4E95D"/>
    <w:rsid w:val="0980ABFC"/>
    <w:rsid w:val="0A6D1520"/>
    <w:rsid w:val="0ACEDEA6"/>
    <w:rsid w:val="0B259EAF"/>
    <w:rsid w:val="0BBE1B08"/>
    <w:rsid w:val="13BA433E"/>
    <w:rsid w:val="14254C6C"/>
    <w:rsid w:val="163E7229"/>
    <w:rsid w:val="1755B181"/>
    <w:rsid w:val="17FEFE85"/>
    <w:rsid w:val="188097C4"/>
    <w:rsid w:val="1920139A"/>
    <w:rsid w:val="1AFFF49A"/>
    <w:rsid w:val="1B554F7D"/>
    <w:rsid w:val="1B5C99F8"/>
    <w:rsid w:val="1C0C6479"/>
    <w:rsid w:val="1E53A481"/>
    <w:rsid w:val="1ED1DBF7"/>
    <w:rsid w:val="1EE54ED3"/>
    <w:rsid w:val="1FD08071"/>
    <w:rsid w:val="1FF8C7EA"/>
    <w:rsid w:val="21F714F4"/>
    <w:rsid w:val="23132E15"/>
    <w:rsid w:val="23373A14"/>
    <w:rsid w:val="23FC6315"/>
    <w:rsid w:val="24083623"/>
    <w:rsid w:val="24187D71"/>
    <w:rsid w:val="2624EFD6"/>
    <w:rsid w:val="266ADEC7"/>
    <w:rsid w:val="296D8F01"/>
    <w:rsid w:val="2B73B9E1"/>
    <w:rsid w:val="2C337F36"/>
    <w:rsid w:val="2D0822C5"/>
    <w:rsid w:val="2D0A893B"/>
    <w:rsid w:val="2D7411D6"/>
    <w:rsid w:val="2DA40157"/>
    <w:rsid w:val="2FACD0B5"/>
    <w:rsid w:val="30264633"/>
    <w:rsid w:val="32E8EAB6"/>
    <w:rsid w:val="33DEA5E7"/>
    <w:rsid w:val="345256EC"/>
    <w:rsid w:val="35C7A1C3"/>
    <w:rsid w:val="35C9D6E7"/>
    <w:rsid w:val="39AEECCC"/>
    <w:rsid w:val="3D6D8548"/>
    <w:rsid w:val="3D86CE0C"/>
    <w:rsid w:val="3F1F6021"/>
    <w:rsid w:val="41E58ADB"/>
    <w:rsid w:val="4481BDE1"/>
    <w:rsid w:val="44D783A3"/>
    <w:rsid w:val="45235314"/>
    <w:rsid w:val="474076E2"/>
    <w:rsid w:val="4C095A26"/>
    <w:rsid w:val="4D3ED424"/>
    <w:rsid w:val="4D53DA3E"/>
    <w:rsid w:val="4DDF1310"/>
    <w:rsid w:val="4E3E396F"/>
    <w:rsid w:val="4EB70E9C"/>
    <w:rsid w:val="50CBC3DA"/>
    <w:rsid w:val="515BDF51"/>
    <w:rsid w:val="51C80BB5"/>
    <w:rsid w:val="5212565A"/>
    <w:rsid w:val="524248F1"/>
    <w:rsid w:val="5696A742"/>
    <w:rsid w:val="56FBFB0B"/>
    <w:rsid w:val="572BD182"/>
    <w:rsid w:val="5774BA7F"/>
    <w:rsid w:val="57F8FA0F"/>
    <w:rsid w:val="58CDD22E"/>
    <w:rsid w:val="59E62095"/>
    <w:rsid w:val="5A851245"/>
    <w:rsid w:val="5A8D8535"/>
    <w:rsid w:val="5AD373E3"/>
    <w:rsid w:val="5B2CAC14"/>
    <w:rsid w:val="5B30FF78"/>
    <w:rsid w:val="5C9BE0E0"/>
    <w:rsid w:val="5CCB6C59"/>
    <w:rsid w:val="5D9D4F6B"/>
    <w:rsid w:val="5DDA63E1"/>
    <w:rsid w:val="5E090C5B"/>
    <w:rsid w:val="5E9A8DB0"/>
    <w:rsid w:val="6103D239"/>
    <w:rsid w:val="61D0F3EF"/>
    <w:rsid w:val="636F4B89"/>
    <w:rsid w:val="64308A70"/>
    <w:rsid w:val="644C2C15"/>
    <w:rsid w:val="644F3CBC"/>
    <w:rsid w:val="650126A8"/>
    <w:rsid w:val="65A2C147"/>
    <w:rsid w:val="68C9CEE0"/>
    <w:rsid w:val="68E8AAE1"/>
    <w:rsid w:val="690DB97A"/>
    <w:rsid w:val="698DB81C"/>
    <w:rsid w:val="6B5AFFDD"/>
    <w:rsid w:val="6C6475EB"/>
    <w:rsid w:val="6C7BE373"/>
    <w:rsid w:val="6E1D37E7"/>
    <w:rsid w:val="6ED7AD5D"/>
    <w:rsid w:val="7029B123"/>
    <w:rsid w:val="7067C6FA"/>
    <w:rsid w:val="71F3C6F2"/>
    <w:rsid w:val="75CEE51B"/>
    <w:rsid w:val="7619E549"/>
    <w:rsid w:val="76496E08"/>
    <w:rsid w:val="77171841"/>
    <w:rsid w:val="77349052"/>
    <w:rsid w:val="7D6F8590"/>
    <w:rsid w:val="7E6C406A"/>
    <w:rsid w:val="7EEB5DFE"/>
    <w:rsid w:val="7F5ED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E123A7"/>
  <w15:chartTrackingRefBased/>
  <w15:docId w15:val="{B1951653-7181-42E1-8B9F-2C4D7F36D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5F9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7627"/>
  </w:style>
  <w:style w:type="paragraph" w:styleId="Footer">
    <w:name w:val="footer"/>
    <w:basedOn w:val="Normal"/>
    <w:link w:val="FooterChar"/>
    <w:uiPriority w:val="99"/>
    <w:unhideWhenUsed/>
    <w:rsid w:val="005676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76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960</Words>
  <Characters>5478</Characters>
  <Application>Microsoft Office Word</Application>
  <DocSecurity>0</DocSecurity>
  <Lines>45</Lines>
  <Paragraphs>12</Paragraphs>
  <ScaleCrop>false</ScaleCrop>
  <Company>Plymouth University</Company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ellas</dc:creator>
  <cp:keywords/>
  <dc:description/>
  <cp:lastModifiedBy>(s) William Butler</cp:lastModifiedBy>
  <cp:revision>144</cp:revision>
  <dcterms:created xsi:type="dcterms:W3CDTF">2019-02-12T16:13:00Z</dcterms:created>
  <dcterms:modified xsi:type="dcterms:W3CDTF">2019-02-18T14:31:00Z</dcterms:modified>
</cp:coreProperties>
</file>